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School</w:t>
      </w:r>
      <w:r>
        <w:t xml:space="preserve"> </w:t>
      </w:r>
      <w:r>
        <w:t xml:space="preserve">Counselor</w:t>
      </w:r>
      <w:r>
        <w:t xml:space="preserve"> </w:t>
      </w:r>
      <w:r>
        <w:t xml:space="preserve">Position</w:t>
      </w:r>
    </w:p>
    <w:bookmarkStart w:id="24" w:name="Xb303f76509b819fa374258894531adbc14e26d4"/>
    <w:p>
      <w:pPr>
        <w:pStyle w:val="Heading1"/>
      </w:pPr>
      <w:r>
        <w:t xml:space="preserve">Cover Letter for School Counselor Position in Ivory Coast Abidjan</w:t>
      </w:r>
    </w:p>
    <w:p>
      <w:pPr>
        <w:pStyle w:val="FirstParagraph"/>
      </w:pPr>
      <w:r>
        <w:rPr>
          <w:bCs/>
          <w:b/>
        </w:rPr>
        <w:t xml:space="preserve">Dear [Hiring Manager's Name],</w:t>
      </w:r>
    </w:p>
    <w:p>
      <w:pPr>
        <w:pStyle w:val="BodyText"/>
      </w:pPr>
      <w:r>
        <w:t xml:space="preserve">I am writing to express my enthusiastic interest in the School Counselor position at [School Name] in Ivory Coast Abidjan. As a dedicated professional with a passion for supporting student success and fostering holistic development, I am eager to contribute my skills and experience to an institution that values education, cultural sensitivity, and community engagement. Ivory Coast Abidjan, as a vibrant hub of academic and social activity, presents an extraordinary opportunity to make a meaningful impact on the lives of young people through counseling services tailored to their unique needs.</w:t>
      </w:r>
    </w:p>
    <w:p>
      <w:pPr>
        <w:pStyle w:val="BodyText"/>
      </w:pPr>
      <w:r>
        <w:t xml:space="preserve">With over [X years] of experience in educational counseling and student support, I have developed a deep understanding of the challenges students face in diverse learning environments. My work as a School Counselor has been rooted in creating inclusive spaces where students feel heard, supported, and empowered to achieve their academic and personal goals. I am particularly drawn to Ivory Coast Abidjan because of its dynamic cultural landscape and the critical role schools play in shaping the future of its youth. The opportunity to collaborate with educators, families, and communities in this region aligns perfectly with my mission to promote well-being, resilience, and academic excellence.</w:t>
      </w:r>
    </w:p>
    <w:bookmarkStart w:id="20" w:name="Xb21c272456cc0afb40a68634bad871f9f89e549"/>
    <w:p>
      <w:pPr>
        <w:pStyle w:val="Heading2"/>
      </w:pPr>
      <w:r>
        <w:t xml:space="preserve">Understanding the Role of a School Counselor in Ivory Coast Abidjan</w:t>
      </w:r>
    </w:p>
    <w:p>
      <w:pPr>
        <w:pStyle w:val="FirstParagraph"/>
      </w:pPr>
      <w:r>
        <w:t xml:space="preserve">As a School Counselor, I recognize the multifaceted responsibilities that come with this role. In Ivory Coast Abidjan, where educational systems are evolving to meet global standards while preserving local traditions, counselors serve as vital bridges between students and their academic journeys. My expertise in areas such as academic advising, career planning, mental health support, and conflict resolution positions me to address the unique needs of students in this region. Whether it’s helping learners navigate cultural transitions or providing guidance on higher education opportunities, I am committed to fostering environments where every student can thrive.</w:t>
      </w:r>
    </w:p>
    <w:p>
      <w:pPr>
        <w:pStyle w:val="BodyText"/>
      </w:pPr>
      <w:r>
        <w:t xml:space="preserve">One of my core strengths is my ability to connect with students from diverse backgrounds. In Ivory Coast Abidjan, where multiple languages and ethnic groups coexist, cultural awareness is essential for effective counseling. I have worked extensively with multilingual and multicultural student populations, ensuring that my approach is inclusive and respectful of individual differences. This experience has equipped me to build trust with students and their families, which is crucial in a region where community involvement often plays a central role in educational success.</w:t>
      </w:r>
    </w:p>
    <w:bookmarkEnd w:id="20"/>
    <w:bookmarkStart w:id="21" w:name="professional-experience-and-achievements"/>
    <w:p>
      <w:pPr>
        <w:pStyle w:val="Heading2"/>
      </w:pPr>
      <w:r>
        <w:t xml:space="preserve">Professional Experience and Achievements</w:t>
      </w:r>
    </w:p>
    <w:p>
      <w:pPr>
        <w:pStyle w:val="FirstParagraph"/>
      </w:pPr>
      <w:r>
        <w:t xml:space="preserve">Over the years, I have served as a School Counselor at [Previous Institution Name], where I designed and implemented programs to improve student retention, academic performance, and social-emotional learning. One of my most significant achievements was leading a mentorship initiative that paired high school students with college students and professionals in their communities. This program not only enhanced students’ career readiness but also strengthened their sense of purpose and belonging. The positive outcomes observed in this initiative align with the goals of schools in Ivory Coast Abidjan, where fostering student engagement is a top priority.</w:t>
      </w:r>
    </w:p>
    <w:p>
      <w:pPr>
        <w:pStyle w:val="BodyText"/>
      </w:pPr>
      <w:r>
        <w:t xml:space="preserve">Additionally, I have collaborated with school administrators to develop counseling curricula that address contemporary issues such as mental health awareness, substance abuse prevention, and gender equity. These efforts have been instrumental in creating safer and more supportive learning environments. For instance, during my tenure at [Previous Institution Name], I introduced workshops on stress management and resilience-building techniques, which were well-received by both students and staff. I am confident that similar initiatives can be adapted to meet the needs of schools in Ivory Coast Abidjan.</w:t>
      </w:r>
    </w:p>
    <w:bookmarkEnd w:id="21"/>
    <w:bookmarkStart w:id="22" w:name="why-ivory-coast-abidjan"/>
    <w:p>
      <w:pPr>
        <w:pStyle w:val="Heading2"/>
      </w:pPr>
      <w:r>
        <w:t xml:space="preserve">Why Ivory Coast Abidjan?</w:t>
      </w:r>
    </w:p>
    <w:p>
      <w:pPr>
        <w:pStyle w:val="FirstParagraph"/>
      </w:pPr>
      <w:r>
        <w:t xml:space="preserve">Ivory Coast Abidjan is a city of immense potential, where education plays a pivotal role in driving economic and social progress. As a School Counselor, I am eager to contribute to this vision by supporting students in realizing their full potential. The cultural richness of Abidjan, combined with its growing educational infrastructure, presents an ideal setting for innovative counseling practices. I am particularly interested in working with schools that prioritize student well-being and recognize the importance of mental health as a cornerstone of academic success.</w:t>
      </w:r>
    </w:p>
    <w:p>
      <w:pPr>
        <w:pStyle w:val="BodyText"/>
      </w:pPr>
      <w:r>
        <w:t xml:space="preserve">Moreover, I am deeply committed to understanding the local context of education in Ivory Coast. This includes familiarizing myself with the national curriculum, cultural norms, and community expectations. By doing so, I can ensure that my counseling services are not only effective but also culturally relevant. For example, I have studied the challenges faced by students in rural and urban areas of Ivory Coast and have developed strategies to address disparities in access to resources. This knowledge will enable me to support students in Abidjan with empathy and precision.</w:t>
      </w:r>
    </w:p>
    <w:bookmarkEnd w:id="22"/>
    <w:bookmarkStart w:id="23" w:name="conclusion"/>
    <w:p>
      <w:pPr>
        <w:pStyle w:val="Heading2"/>
      </w:pPr>
      <w:r>
        <w:t xml:space="preserve">Conclusion</w:t>
      </w:r>
    </w:p>
    <w:p>
      <w:pPr>
        <w:pStyle w:val="FirstParagraph"/>
      </w:pPr>
      <w:r>
        <w:t xml:space="preserve">In conclusion, I am eager to bring my passion, expertise, and dedication to the School Counselor position at [School Name] in Ivory Coast Abidjan. I am confident that my background in student support services and my commitment to cultural inclusivity will allow me to make a meaningful contribution to your institution. I would be honored to collaborate with your team to empower students, strengthen families, and enrich the educational experience in this vibrant region.</w:t>
      </w:r>
    </w:p>
    <w:p>
      <w:pPr>
        <w:pStyle w:val="BodyText"/>
      </w:pPr>
      <w:r>
        <w:t xml:space="preserve">Thank you for considering my application. I look forward to the opportunity to discuss how my skills and experiences align with the mission of [School Name] and the needs of students in Ivory Coast Abidjan. Please feel free to contact me at [Your Phone Number] or [Your Email Address] for further information.</w:t>
      </w:r>
    </w:p>
    <w:p>
      <w:pPr>
        <w:pStyle w:val="BodyText"/>
      </w:pPr>
      <w:r>
        <w:t xml:space="preserve">Sincerely,</w:t>
      </w:r>
      <w:r>
        <w:br/>
      </w:r>
      <w:r>
        <w:rPr>
          <w:bCs/>
          <w:b/>
        </w:rPr>
        <w:t xml:space="preserve">[Your Full Name]</w:t>
      </w:r>
      <w:r>
        <w:br/>
      </w: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School Counselor Position</dc:title>
  <dc:creator/>
  <cp:keywords/>
  <dcterms:created xsi:type="dcterms:W3CDTF">2026-07-21T11:06:08Z</dcterms:created>
  <dcterms:modified xsi:type="dcterms:W3CDTF">2026-07-21T11:06:08Z</dcterms:modified>
</cp:coreProperties>
</file>

<file path=docProps/custom.xml><?xml version="1.0" encoding="utf-8"?>
<Properties xmlns="http://schemas.openxmlformats.org/officeDocument/2006/custom-properties" xmlns:vt="http://schemas.openxmlformats.org/officeDocument/2006/docPropsVTypes"/>
</file>